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98B586" w14:textId="5BEB09C4" w:rsidR="008F57F4" w:rsidRPr="00B20D5F" w:rsidRDefault="008F57F4" w:rsidP="008F57F4">
      <w:pPr>
        <w:ind w:left="1701"/>
        <w:jc w:val="center"/>
        <w:rPr>
          <w:rFonts w:ascii="Source Serif Pro" w:eastAsia="Calibri" w:hAnsi="Source Serif Pro" w:cs="Times New Roman"/>
          <w:b/>
          <w:bCs/>
          <w:sz w:val="22"/>
          <w:szCs w:val="22"/>
          <w:lang w:eastAsia="en-US"/>
        </w:rPr>
      </w:pPr>
      <w:r w:rsidRPr="00B20D5F">
        <w:rPr>
          <w:rFonts w:ascii="Source Serif Pro" w:eastAsia="Calibri" w:hAnsi="Source Serif Pro" w:cs="Times New Roman"/>
          <w:b/>
          <w:bCs/>
          <w:sz w:val="22"/>
          <w:szCs w:val="22"/>
          <w:lang w:eastAsia="en-US"/>
        </w:rPr>
        <w:t xml:space="preserve">FORMULARZ ZGŁOSZENIOWY </w:t>
      </w:r>
      <w:r>
        <w:rPr>
          <w:rFonts w:ascii="Source Serif Pro" w:eastAsia="Calibri" w:hAnsi="Source Serif Pro" w:cs="Times New Roman"/>
          <w:b/>
          <w:bCs/>
          <w:sz w:val="22"/>
          <w:szCs w:val="22"/>
          <w:lang w:eastAsia="en-US"/>
        </w:rPr>
        <w:t>MONOGRAFII</w:t>
      </w:r>
      <w:r w:rsidRPr="00B20D5F">
        <w:rPr>
          <w:rFonts w:ascii="Source Serif Pro" w:eastAsia="Calibri" w:hAnsi="Source Serif Pro" w:cs="Times New Roman"/>
          <w:b/>
          <w:bCs/>
          <w:sz w:val="22"/>
          <w:szCs w:val="22"/>
          <w:lang w:eastAsia="en-US"/>
        </w:rPr>
        <w:t xml:space="preserve"> W KONKURSIE POLSKIEGO TOWARZYSTWA HISTORII PRAWA NA NAJLEPSZ</w:t>
      </w:r>
      <w:r>
        <w:rPr>
          <w:rFonts w:ascii="Source Serif Pro" w:eastAsia="Calibri" w:hAnsi="Source Serif Pro" w:cs="Times New Roman"/>
          <w:b/>
          <w:bCs/>
          <w:sz w:val="22"/>
          <w:szCs w:val="22"/>
          <w:lang w:eastAsia="en-US"/>
        </w:rPr>
        <w:t>Ą</w:t>
      </w:r>
      <w:r w:rsidRPr="00B20D5F">
        <w:rPr>
          <w:rFonts w:ascii="Source Serif Pro" w:eastAsia="Calibri" w:hAnsi="Source Serif Pro" w:cs="Times New Roman"/>
          <w:b/>
          <w:bCs/>
          <w:sz w:val="22"/>
          <w:szCs w:val="22"/>
          <w:lang w:eastAsia="en-US"/>
        </w:rPr>
        <w:t xml:space="preserve"> </w:t>
      </w:r>
      <w:r>
        <w:rPr>
          <w:rFonts w:ascii="Source Serif Pro" w:eastAsia="Calibri" w:hAnsi="Source Serif Pro" w:cs="Times New Roman"/>
          <w:b/>
          <w:bCs/>
          <w:sz w:val="22"/>
          <w:szCs w:val="22"/>
          <w:lang w:eastAsia="en-US"/>
        </w:rPr>
        <w:t>MONOGRAFIĘ PRAWNO</w:t>
      </w:r>
      <w:r>
        <w:rPr>
          <w:rFonts w:ascii="Source Serif Pro" w:eastAsia="Calibri" w:hAnsi="Source Serif Pro" w:cs="Times New Roman"/>
          <w:b/>
          <w:bCs/>
          <w:sz w:val="22"/>
          <w:szCs w:val="22"/>
          <w:lang w:eastAsia="en-US"/>
        </w:rPr>
        <w:t>-</w:t>
      </w:r>
      <w:r>
        <w:rPr>
          <w:rFonts w:ascii="Source Serif Pro" w:eastAsia="Calibri" w:hAnsi="Source Serif Pro" w:cs="Times New Roman"/>
          <w:b/>
          <w:bCs/>
          <w:sz w:val="22"/>
          <w:szCs w:val="22"/>
          <w:lang w:eastAsia="en-US"/>
        </w:rPr>
        <w:t>HISTORYCZNĄ</w:t>
      </w:r>
    </w:p>
    <w:p w14:paraId="1978B91D" w14:textId="77777777" w:rsidR="008F57F4" w:rsidRPr="00B20D5F" w:rsidRDefault="008F57F4" w:rsidP="008F57F4">
      <w:pPr>
        <w:ind w:left="1701"/>
        <w:jc w:val="both"/>
        <w:rPr>
          <w:rFonts w:ascii="Source Serif Pro" w:eastAsia="Calibri" w:hAnsi="Source Serif Pro" w:cs="Times New Roman"/>
          <w:sz w:val="22"/>
          <w:szCs w:val="22"/>
          <w:lang w:eastAsia="en-US"/>
        </w:rPr>
      </w:pPr>
    </w:p>
    <w:p w14:paraId="4762426F" w14:textId="77777777" w:rsidR="008F57F4" w:rsidRPr="00B20D5F" w:rsidRDefault="008F57F4" w:rsidP="008F57F4">
      <w:pPr>
        <w:ind w:left="1701"/>
        <w:rPr>
          <w:rFonts w:ascii="Source Serif Pro" w:eastAsia="Calibri" w:hAnsi="Source Serif Pro" w:cs="Times New Roman"/>
          <w:b/>
          <w:bCs/>
          <w:sz w:val="22"/>
          <w:szCs w:val="22"/>
          <w:lang w:eastAsia="en-US"/>
        </w:rPr>
      </w:pPr>
    </w:p>
    <w:p w14:paraId="1F9B7F4F" w14:textId="77777777" w:rsidR="008F57F4" w:rsidRPr="00B20D5F" w:rsidRDefault="008F57F4" w:rsidP="008F57F4">
      <w:pPr>
        <w:ind w:left="1701"/>
        <w:rPr>
          <w:rFonts w:ascii="Source Serif Pro" w:eastAsia="Calibri" w:hAnsi="Source Serif Pro" w:cs="Times New Roman"/>
          <w:sz w:val="22"/>
          <w:szCs w:val="22"/>
          <w:lang w:eastAsia="en-US"/>
        </w:rPr>
      </w:pPr>
      <w:r w:rsidRPr="00B20D5F">
        <w:rPr>
          <w:rFonts w:ascii="Source Serif Pro" w:eastAsia="Calibri" w:hAnsi="Source Serif Pro" w:cs="Times New Roman"/>
          <w:sz w:val="22"/>
          <w:szCs w:val="22"/>
          <w:lang w:eastAsia="en-US"/>
        </w:rPr>
        <w:t>Imię, nazwisko, adres korespondencyjny</w:t>
      </w:r>
    </w:p>
    <w:p w14:paraId="2B6FAB27" w14:textId="77777777" w:rsidR="008F57F4" w:rsidRPr="00B20D5F" w:rsidRDefault="008F57F4" w:rsidP="008F57F4">
      <w:pPr>
        <w:ind w:left="1701"/>
        <w:rPr>
          <w:rFonts w:ascii="Source Serif Pro" w:eastAsia="Calibri" w:hAnsi="Source Serif Pro" w:cs="Times New Roman"/>
          <w:sz w:val="22"/>
          <w:szCs w:val="22"/>
          <w:lang w:eastAsia="en-US"/>
        </w:rPr>
      </w:pPr>
    </w:p>
    <w:p w14:paraId="7605CC82" w14:textId="77777777" w:rsidR="008F57F4" w:rsidRPr="00B20D5F" w:rsidRDefault="008F57F4" w:rsidP="008F57F4">
      <w:pPr>
        <w:ind w:left="1701"/>
        <w:rPr>
          <w:rFonts w:ascii="Source Serif Pro" w:eastAsia="Calibri" w:hAnsi="Source Serif Pro" w:cs="Times New Roman"/>
          <w:sz w:val="22"/>
          <w:szCs w:val="22"/>
          <w:lang w:eastAsia="en-US"/>
        </w:rPr>
      </w:pPr>
    </w:p>
    <w:p w14:paraId="57839328" w14:textId="77777777" w:rsidR="008F57F4" w:rsidRPr="00B20D5F" w:rsidRDefault="008F57F4" w:rsidP="008F57F4">
      <w:pPr>
        <w:ind w:left="1701"/>
        <w:rPr>
          <w:rFonts w:ascii="Source Serif Pro" w:eastAsia="Calibri" w:hAnsi="Source Serif Pro" w:cs="Times New Roman"/>
          <w:sz w:val="22"/>
          <w:szCs w:val="22"/>
          <w:lang w:eastAsia="en-US"/>
        </w:rPr>
      </w:pPr>
    </w:p>
    <w:p w14:paraId="6DB15027" w14:textId="77777777" w:rsidR="008F57F4" w:rsidRPr="00B20D5F" w:rsidRDefault="008F57F4" w:rsidP="008F57F4">
      <w:pPr>
        <w:ind w:left="1701"/>
        <w:rPr>
          <w:rFonts w:ascii="Source Serif Pro" w:eastAsia="Calibri" w:hAnsi="Source Serif Pro" w:cs="Times New Roman"/>
          <w:sz w:val="22"/>
          <w:szCs w:val="22"/>
          <w:lang w:eastAsia="en-US"/>
        </w:rPr>
      </w:pPr>
      <w:r>
        <w:rPr>
          <w:rFonts w:ascii="Source Serif Pro" w:eastAsia="Calibri" w:hAnsi="Source Serif Pro" w:cs="Times New Roman"/>
          <w:sz w:val="22"/>
          <w:szCs w:val="22"/>
          <w:lang w:eastAsia="en-US"/>
        </w:rPr>
        <w:t>Dane bibliograficzne zgłaszanej monografii</w:t>
      </w:r>
    </w:p>
    <w:p w14:paraId="465CD437" w14:textId="77777777" w:rsidR="008F57F4" w:rsidRPr="00B20D5F" w:rsidRDefault="008F57F4" w:rsidP="008F57F4">
      <w:pPr>
        <w:ind w:left="1701"/>
        <w:rPr>
          <w:rFonts w:ascii="Source Serif Pro" w:eastAsia="Calibri" w:hAnsi="Source Serif Pro" w:cs="Times New Roman"/>
          <w:sz w:val="22"/>
          <w:szCs w:val="22"/>
          <w:lang w:eastAsia="en-US"/>
        </w:rPr>
      </w:pPr>
    </w:p>
    <w:p w14:paraId="7246191F" w14:textId="77777777" w:rsidR="008F57F4" w:rsidRPr="00B20D5F" w:rsidRDefault="008F57F4" w:rsidP="008F57F4">
      <w:pPr>
        <w:ind w:left="1701"/>
        <w:rPr>
          <w:rFonts w:ascii="Source Serif Pro" w:eastAsia="Calibri" w:hAnsi="Source Serif Pro" w:cs="Times New Roman"/>
          <w:sz w:val="22"/>
          <w:szCs w:val="22"/>
          <w:lang w:eastAsia="en-US"/>
        </w:rPr>
      </w:pPr>
    </w:p>
    <w:p w14:paraId="063E9D9F" w14:textId="77777777" w:rsidR="008F57F4" w:rsidRPr="00B20D5F" w:rsidRDefault="008F57F4" w:rsidP="008F57F4">
      <w:pPr>
        <w:ind w:left="1701"/>
        <w:rPr>
          <w:rFonts w:ascii="Source Serif Pro" w:eastAsia="Calibri" w:hAnsi="Source Serif Pro" w:cs="Times New Roman"/>
          <w:sz w:val="22"/>
          <w:szCs w:val="22"/>
          <w:lang w:eastAsia="en-US"/>
        </w:rPr>
      </w:pPr>
    </w:p>
    <w:p w14:paraId="2B318AD8" w14:textId="77777777" w:rsidR="008F57F4" w:rsidRPr="00B20D5F" w:rsidRDefault="008F57F4" w:rsidP="008F57F4">
      <w:pPr>
        <w:ind w:left="1701"/>
        <w:rPr>
          <w:rFonts w:ascii="Source Serif Pro" w:eastAsia="Calibri" w:hAnsi="Source Serif Pro" w:cs="Times New Roman"/>
          <w:sz w:val="22"/>
          <w:szCs w:val="22"/>
          <w:lang w:eastAsia="en-US"/>
        </w:rPr>
      </w:pPr>
      <w:r w:rsidRPr="00B20D5F">
        <w:rPr>
          <w:rFonts w:ascii="Source Serif Pro" w:eastAsia="Calibri" w:hAnsi="Source Serif Pro" w:cs="Times New Roman"/>
          <w:sz w:val="22"/>
          <w:szCs w:val="22"/>
          <w:lang w:eastAsia="en-US"/>
        </w:rPr>
        <w:t xml:space="preserve">Kategoria: </w:t>
      </w:r>
    </w:p>
    <w:p w14:paraId="26A84F25" w14:textId="77777777" w:rsidR="008F57F4" w:rsidRPr="00B20D5F" w:rsidRDefault="008F57F4" w:rsidP="008F57F4">
      <w:pPr>
        <w:ind w:left="1701"/>
        <w:rPr>
          <w:rFonts w:ascii="Source Serif Pro" w:eastAsia="Calibri" w:hAnsi="Source Serif Pro" w:cs="Times New Roman"/>
          <w:sz w:val="22"/>
          <w:szCs w:val="22"/>
          <w:lang w:eastAsia="en-US"/>
        </w:rPr>
      </w:pPr>
    </w:p>
    <w:p w14:paraId="21F10DA5" w14:textId="77777777" w:rsidR="008F57F4" w:rsidRPr="00B20D5F" w:rsidRDefault="008F57F4" w:rsidP="008F57F4">
      <w:pPr>
        <w:pStyle w:val="Akapitzlist"/>
        <w:numPr>
          <w:ilvl w:val="0"/>
          <w:numId w:val="3"/>
        </w:numPr>
        <w:ind w:left="1701" w:firstLine="0"/>
        <w:jc w:val="both"/>
        <w:rPr>
          <w:rFonts w:ascii="Source Serif Pro" w:eastAsia="Calibri" w:hAnsi="Source Serif Pro" w:cs="Times New Roman"/>
          <w:sz w:val="22"/>
          <w:szCs w:val="22"/>
          <w:lang w:eastAsia="en-US"/>
        </w:rPr>
      </w:pPr>
      <w:r w:rsidRPr="00B20D5F">
        <w:rPr>
          <w:rFonts w:ascii="Source Serif Pro" w:eastAsia="Calibri" w:hAnsi="Source Serif Pro" w:cs="Times New Roman"/>
          <w:sz w:val="22"/>
          <w:szCs w:val="22"/>
          <w:lang w:eastAsia="en-US"/>
        </w:rPr>
        <w:t>historia prawa publicznego</w:t>
      </w:r>
    </w:p>
    <w:p w14:paraId="37A52631" w14:textId="77777777" w:rsidR="008F57F4" w:rsidRPr="00B20D5F" w:rsidRDefault="008F57F4" w:rsidP="008F57F4">
      <w:pPr>
        <w:pStyle w:val="Akapitzlist"/>
        <w:numPr>
          <w:ilvl w:val="0"/>
          <w:numId w:val="3"/>
        </w:numPr>
        <w:ind w:left="1701" w:firstLine="0"/>
        <w:jc w:val="both"/>
        <w:rPr>
          <w:rFonts w:ascii="Source Serif Pro" w:eastAsia="Calibri" w:hAnsi="Source Serif Pro" w:cs="Times New Roman"/>
          <w:sz w:val="22"/>
          <w:szCs w:val="22"/>
          <w:lang w:eastAsia="en-US"/>
        </w:rPr>
      </w:pPr>
      <w:r w:rsidRPr="00B20D5F">
        <w:rPr>
          <w:rFonts w:ascii="Source Serif Pro" w:eastAsia="Calibri" w:hAnsi="Source Serif Pro" w:cs="Times New Roman"/>
          <w:sz w:val="22"/>
          <w:szCs w:val="22"/>
          <w:lang w:eastAsia="en-US"/>
        </w:rPr>
        <w:t>historia prawa prywatnego</w:t>
      </w:r>
    </w:p>
    <w:p w14:paraId="55B708EE" w14:textId="77777777" w:rsidR="008F57F4" w:rsidRPr="00B20D5F" w:rsidRDefault="008F57F4" w:rsidP="008F57F4">
      <w:pPr>
        <w:pStyle w:val="Akapitzlist"/>
        <w:numPr>
          <w:ilvl w:val="0"/>
          <w:numId w:val="3"/>
        </w:numPr>
        <w:ind w:left="1701" w:firstLine="0"/>
        <w:jc w:val="both"/>
        <w:rPr>
          <w:rFonts w:ascii="Source Serif Pro" w:eastAsia="Calibri" w:hAnsi="Source Serif Pro" w:cs="Times New Roman"/>
          <w:sz w:val="22"/>
          <w:szCs w:val="22"/>
          <w:lang w:eastAsia="en-US"/>
        </w:rPr>
      </w:pPr>
      <w:r w:rsidRPr="00B20D5F">
        <w:rPr>
          <w:rFonts w:ascii="Source Serif Pro" w:eastAsia="Calibri" w:hAnsi="Source Serif Pro" w:cs="Times New Roman"/>
          <w:sz w:val="22"/>
          <w:szCs w:val="22"/>
          <w:lang w:eastAsia="en-US"/>
        </w:rPr>
        <w:t>historia myśli prawnej</w:t>
      </w:r>
    </w:p>
    <w:p w14:paraId="69DE7836" w14:textId="77777777" w:rsidR="008F57F4" w:rsidRPr="00B20D5F" w:rsidRDefault="008F57F4" w:rsidP="008F57F4">
      <w:pPr>
        <w:rPr>
          <w:rFonts w:ascii="Source Serif Pro" w:eastAsia="Calibri" w:hAnsi="Source Serif Pro" w:cs="Times New Roman"/>
          <w:sz w:val="22"/>
          <w:szCs w:val="22"/>
          <w:lang w:eastAsia="en-US"/>
        </w:rPr>
      </w:pPr>
    </w:p>
    <w:p w14:paraId="16B6A316" w14:textId="77777777" w:rsidR="008F57F4" w:rsidRPr="00B20D5F" w:rsidRDefault="008F57F4" w:rsidP="008F57F4">
      <w:pPr>
        <w:ind w:left="1701"/>
        <w:rPr>
          <w:rFonts w:ascii="Source Serif Pro" w:eastAsia="Calibri" w:hAnsi="Source Serif Pro" w:cs="Times New Roman"/>
          <w:sz w:val="22"/>
          <w:szCs w:val="22"/>
          <w:lang w:eastAsia="en-US"/>
        </w:rPr>
      </w:pPr>
    </w:p>
    <w:p w14:paraId="779B32F1" w14:textId="77777777" w:rsidR="008F57F4" w:rsidRDefault="008F57F4" w:rsidP="008F57F4">
      <w:pPr>
        <w:ind w:left="1701"/>
        <w:jc w:val="both"/>
        <w:rPr>
          <w:rFonts w:ascii="Source Serif Pro" w:eastAsia="Calibri" w:hAnsi="Source Serif Pro" w:cs="Times New Roman"/>
          <w:sz w:val="22"/>
          <w:szCs w:val="22"/>
          <w:lang w:eastAsia="en-US"/>
        </w:rPr>
      </w:pPr>
      <w:r w:rsidRPr="00B20D5F">
        <w:rPr>
          <w:rFonts w:ascii="Source Serif Pro" w:eastAsia="Calibri" w:hAnsi="Source Serif Pro" w:cs="Times New Roman"/>
          <w:sz w:val="22"/>
          <w:szCs w:val="22"/>
          <w:lang w:eastAsia="en-US"/>
        </w:rPr>
        <w:t>Oświadczam, że jestem</w:t>
      </w:r>
      <w:r>
        <w:rPr>
          <w:rFonts w:ascii="Source Serif Pro" w:eastAsia="Calibri" w:hAnsi="Source Serif Pro" w:cs="Times New Roman"/>
          <w:sz w:val="22"/>
          <w:szCs w:val="22"/>
          <w:lang w:eastAsia="en-US"/>
        </w:rPr>
        <w:t xml:space="preserve"> (niepotrzebne proszę skreślić):</w:t>
      </w:r>
    </w:p>
    <w:p w14:paraId="17FE5159" w14:textId="77777777" w:rsidR="008F57F4" w:rsidRDefault="008F57F4" w:rsidP="008F57F4">
      <w:pPr>
        <w:ind w:left="1701"/>
        <w:jc w:val="both"/>
        <w:rPr>
          <w:rFonts w:ascii="Source Serif Pro" w:eastAsia="Calibri" w:hAnsi="Source Serif Pro" w:cs="Times New Roman"/>
          <w:sz w:val="22"/>
          <w:szCs w:val="22"/>
          <w:lang w:eastAsia="en-US"/>
        </w:rPr>
      </w:pPr>
    </w:p>
    <w:p w14:paraId="1283784F" w14:textId="77777777" w:rsidR="008F57F4" w:rsidRDefault="008F57F4" w:rsidP="008F57F4">
      <w:pPr>
        <w:ind w:left="2124"/>
        <w:jc w:val="both"/>
        <w:rPr>
          <w:rFonts w:ascii="Source Serif Pro" w:eastAsia="Calibri" w:hAnsi="Source Serif Pro" w:cs="Times New Roman"/>
          <w:sz w:val="22"/>
          <w:szCs w:val="22"/>
          <w:lang w:eastAsia="en-US"/>
        </w:rPr>
      </w:pPr>
      <w:r w:rsidRPr="00B20D5F">
        <w:rPr>
          <w:rFonts w:ascii="Source Serif Pro" w:eastAsia="Calibri" w:hAnsi="Source Serif Pro" w:cs="Times New Roman"/>
          <w:sz w:val="22"/>
          <w:szCs w:val="22"/>
          <w:lang w:eastAsia="en-US"/>
        </w:rPr>
        <w:t>jedynym autorem</w:t>
      </w:r>
    </w:p>
    <w:p w14:paraId="58AB3249" w14:textId="77777777" w:rsidR="008F57F4" w:rsidRDefault="008F57F4" w:rsidP="008F57F4">
      <w:pPr>
        <w:ind w:left="2124"/>
        <w:jc w:val="both"/>
        <w:rPr>
          <w:rFonts w:ascii="Source Serif Pro" w:eastAsia="Calibri" w:hAnsi="Source Serif Pro" w:cs="Times New Roman"/>
          <w:sz w:val="22"/>
          <w:szCs w:val="22"/>
          <w:lang w:eastAsia="en-US"/>
        </w:rPr>
      </w:pPr>
    </w:p>
    <w:p w14:paraId="3AB4EE37" w14:textId="77777777" w:rsidR="008F57F4" w:rsidRDefault="008F57F4" w:rsidP="008F57F4">
      <w:pPr>
        <w:ind w:left="2124"/>
        <w:jc w:val="both"/>
        <w:rPr>
          <w:rFonts w:ascii="Source Serif Pro" w:eastAsia="Calibri" w:hAnsi="Source Serif Pro" w:cs="Times New Roman"/>
          <w:sz w:val="22"/>
          <w:szCs w:val="22"/>
          <w:lang w:eastAsia="en-US"/>
        </w:rPr>
      </w:pPr>
      <w:r>
        <w:rPr>
          <w:rFonts w:ascii="Source Serif Pro" w:eastAsia="Calibri" w:hAnsi="Source Serif Pro" w:cs="Times New Roman"/>
          <w:sz w:val="22"/>
          <w:szCs w:val="22"/>
          <w:lang w:eastAsia="en-US"/>
        </w:rPr>
        <w:t>współautorem w zakresie …………………………………………………</w:t>
      </w:r>
      <w:proofErr w:type="gramStart"/>
      <w:r>
        <w:rPr>
          <w:rFonts w:ascii="Source Serif Pro" w:eastAsia="Calibri" w:hAnsi="Source Serif Pro" w:cs="Times New Roman"/>
          <w:sz w:val="22"/>
          <w:szCs w:val="22"/>
          <w:lang w:eastAsia="en-US"/>
        </w:rPr>
        <w:t>…….</w:t>
      </w:r>
      <w:proofErr w:type="gramEnd"/>
      <w:r>
        <w:rPr>
          <w:rFonts w:ascii="Source Serif Pro" w:eastAsia="Calibri" w:hAnsi="Source Serif Pro" w:cs="Times New Roman"/>
          <w:sz w:val="22"/>
          <w:szCs w:val="22"/>
          <w:lang w:eastAsia="en-US"/>
        </w:rPr>
        <w:t>.</w:t>
      </w:r>
    </w:p>
    <w:p w14:paraId="4A2389B3" w14:textId="77777777" w:rsidR="008F57F4" w:rsidRDefault="008F57F4" w:rsidP="008F57F4">
      <w:pPr>
        <w:ind w:left="2124"/>
        <w:jc w:val="both"/>
        <w:rPr>
          <w:rFonts w:ascii="Source Serif Pro" w:eastAsia="Calibri" w:hAnsi="Source Serif Pro" w:cs="Times New Roman"/>
          <w:sz w:val="22"/>
          <w:szCs w:val="22"/>
          <w:lang w:eastAsia="en-US"/>
        </w:rPr>
      </w:pPr>
    </w:p>
    <w:p w14:paraId="50666A13" w14:textId="77777777" w:rsidR="008F57F4" w:rsidRDefault="008F57F4" w:rsidP="008F57F4">
      <w:pPr>
        <w:ind w:left="2124"/>
        <w:jc w:val="both"/>
        <w:rPr>
          <w:rFonts w:ascii="Source Serif Pro" w:eastAsia="Calibri" w:hAnsi="Source Serif Pro" w:cs="Times New Roman"/>
          <w:sz w:val="22"/>
          <w:szCs w:val="22"/>
          <w:lang w:eastAsia="en-US"/>
        </w:rPr>
      </w:pPr>
      <w:r>
        <w:rPr>
          <w:rFonts w:ascii="Source Serif Pro" w:eastAsia="Calibri" w:hAnsi="Source Serif Pro" w:cs="Times New Roman"/>
          <w:sz w:val="22"/>
          <w:szCs w:val="22"/>
          <w:lang w:eastAsia="en-US"/>
        </w:rPr>
        <w:t>redaktorem w zakresie ………………</w:t>
      </w:r>
      <w:proofErr w:type="gramStart"/>
      <w:r>
        <w:rPr>
          <w:rFonts w:ascii="Source Serif Pro" w:eastAsia="Calibri" w:hAnsi="Source Serif Pro" w:cs="Times New Roman"/>
          <w:sz w:val="22"/>
          <w:szCs w:val="22"/>
          <w:lang w:eastAsia="en-US"/>
        </w:rPr>
        <w:t>…….</w:t>
      </w:r>
      <w:proofErr w:type="gramEnd"/>
      <w:r>
        <w:rPr>
          <w:rFonts w:ascii="Source Serif Pro" w:eastAsia="Calibri" w:hAnsi="Source Serif Pro" w:cs="Times New Roman"/>
          <w:sz w:val="22"/>
          <w:szCs w:val="22"/>
          <w:lang w:eastAsia="en-US"/>
        </w:rPr>
        <w:t>……………………………………..</w:t>
      </w:r>
    </w:p>
    <w:p w14:paraId="040030C6" w14:textId="77777777" w:rsidR="008F57F4" w:rsidRDefault="008F57F4" w:rsidP="008F57F4">
      <w:pPr>
        <w:ind w:left="1701"/>
        <w:jc w:val="both"/>
        <w:rPr>
          <w:rFonts w:ascii="Source Serif Pro" w:eastAsia="Calibri" w:hAnsi="Source Serif Pro" w:cs="Times New Roman"/>
          <w:sz w:val="22"/>
          <w:szCs w:val="22"/>
          <w:lang w:eastAsia="en-US"/>
        </w:rPr>
      </w:pPr>
    </w:p>
    <w:p w14:paraId="165BD58D" w14:textId="77777777" w:rsidR="008F57F4" w:rsidRPr="00B20D5F" w:rsidRDefault="008F57F4" w:rsidP="008F57F4">
      <w:pPr>
        <w:ind w:left="1701"/>
        <w:jc w:val="both"/>
        <w:rPr>
          <w:rFonts w:ascii="Source Serif Pro" w:eastAsia="Calibri" w:hAnsi="Source Serif Pro" w:cs="Times New Roman"/>
          <w:sz w:val="22"/>
          <w:szCs w:val="22"/>
          <w:lang w:eastAsia="en-US"/>
        </w:rPr>
      </w:pPr>
      <w:r w:rsidRPr="00B20D5F">
        <w:rPr>
          <w:rFonts w:ascii="Source Serif Pro" w:eastAsia="Calibri" w:hAnsi="Source Serif Pro" w:cs="Times New Roman"/>
          <w:sz w:val="22"/>
          <w:szCs w:val="22"/>
          <w:lang w:eastAsia="en-US"/>
        </w:rPr>
        <w:t>zgłaszane</w:t>
      </w:r>
      <w:r>
        <w:rPr>
          <w:rFonts w:ascii="Source Serif Pro" w:eastAsia="Calibri" w:hAnsi="Source Serif Pro" w:cs="Times New Roman"/>
          <w:sz w:val="22"/>
          <w:szCs w:val="22"/>
          <w:lang w:eastAsia="en-US"/>
        </w:rPr>
        <w:t>j</w:t>
      </w:r>
      <w:r w:rsidRPr="00B20D5F">
        <w:rPr>
          <w:rFonts w:ascii="Source Serif Pro" w:eastAsia="Calibri" w:hAnsi="Source Serif Pro" w:cs="Times New Roman"/>
          <w:sz w:val="22"/>
          <w:szCs w:val="22"/>
          <w:lang w:eastAsia="en-US"/>
        </w:rPr>
        <w:t xml:space="preserve"> </w:t>
      </w:r>
      <w:r>
        <w:rPr>
          <w:rFonts w:ascii="Source Serif Pro" w:eastAsia="Calibri" w:hAnsi="Source Serif Pro" w:cs="Times New Roman"/>
          <w:sz w:val="22"/>
          <w:szCs w:val="22"/>
          <w:lang w:eastAsia="en-US"/>
        </w:rPr>
        <w:t xml:space="preserve">monografii </w:t>
      </w:r>
      <w:r w:rsidRPr="00B20D5F">
        <w:rPr>
          <w:rFonts w:ascii="Source Serif Pro" w:eastAsia="Calibri" w:hAnsi="Source Serif Pro" w:cs="Times New Roman"/>
          <w:sz w:val="22"/>
          <w:szCs w:val="22"/>
          <w:lang w:eastAsia="en-US"/>
        </w:rPr>
        <w:t>oraz akceptuję zasady Konkursu.</w:t>
      </w:r>
    </w:p>
    <w:p w14:paraId="78D66069" w14:textId="12A835D2" w:rsidR="00623249" w:rsidRPr="008F57F4" w:rsidRDefault="00623249" w:rsidP="008F57F4"/>
    <w:sectPr w:rsidR="00623249" w:rsidRPr="008F57F4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771A64" w14:textId="77777777" w:rsidR="00477018" w:rsidRDefault="00477018" w:rsidP="00AC012A">
      <w:r>
        <w:separator/>
      </w:r>
    </w:p>
  </w:endnote>
  <w:endnote w:type="continuationSeparator" w:id="0">
    <w:p w14:paraId="3F6B3333" w14:textId="77777777" w:rsidR="00477018" w:rsidRDefault="00477018" w:rsidP="00AC01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ource Serif Pro">
    <w:panose1 w:val="02040603050405020204"/>
    <w:charset w:val="00"/>
    <w:family w:val="roman"/>
    <w:pitch w:val="variable"/>
    <w:sig w:usb0="20000287" w:usb1="02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F2133B" w14:textId="77777777" w:rsidR="00477018" w:rsidRDefault="00477018" w:rsidP="00AC012A">
      <w:r>
        <w:separator/>
      </w:r>
    </w:p>
  </w:footnote>
  <w:footnote w:type="continuationSeparator" w:id="0">
    <w:p w14:paraId="35FAE243" w14:textId="77777777" w:rsidR="00477018" w:rsidRDefault="00477018" w:rsidP="00AC01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9D3A6F" w14:textId="7B48E099" w:rsidR="00623249" w:rsidRDefault="002D3B47" w:rsidP="0097621D">
    <w:pPr>
      <w:pStyle w:val="Nagwek"/>
    </w:pPr>
    <w:r>
      <w:rPr>
        <w:noProof/>
      </w:rPr>
      <w:drawing>
        <wp:inline distT="0" distB="0" distL="0" distR="0" wp14:anchorId="135542D6" wp14:editId="48F1BF5E">
          <wp:extent cx="1354667" cy="1340927"/>
          <wp:effectExtent l="0" t="0" r="4445" b="5715"/>
          <wp:docPr id="5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Obraz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5097" cy="139084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1DA7860" w14:textId="435B0936" w:rsidR="00623249" w:rsidRDefault="00623249" w:rsidP="00623249">
    <w:pPr>
      <w:pStyle w:val="Nagwek"/>
      <w:jc w:val="center"/>
    </w:pPr>
  </w:p>
  <w:p w14:paraId="167D4512" w14:textId="77777777" w:rsidR="00623249" w:rsidRDefault="00623249" w:rsidP="00623249">
    <w:pPr>
      <w:pStyle w:val="Nagwek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BB2C03"/>
    <w:multiLevelType w:val="hybridMultilevel"/>
    <w:tmpl w:val="D4FAFDA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1F3E11"/>
    <w:multiLevelType w:val="hybridMultilevel"/>
    <w:tmpl w:val="BE3EE81E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8777BA"/>
    <w:multiLevelType w:val="hybridMultilevel"/>
    <w:tmpl w:val="DE84FED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D0C57C6"/>
    <w:multiLevelType w:val="hybridMultilevel"/>
    <w:tmpl w:val="BE3EE81E"/>
    <w:lvl w:ilvl="0" w:tplc="76E845B2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37131946">
    <w:abstractNumId w:val="3"/>
  </w:num>
  <w:num w:numId="2" w16cid:durableId="1768846252">
    <w:abstractNumId w:val="0"/>
  </w:num>
  <w:num w:numId="3" w16cid:durableId="1429814340">
    <w:abstractNumId w:val="1"/>
  </w:num>
  <w:num w:numId="4" w16cid:durableId="89909797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yMjA1NjA0NjEzMLFU0lEKTi0uzszPAykwrAUATljXICwAAAA="/>
  </w:docVars>
  <w:rsids>
    <w:rsidRoot w:val="003F246F"/>
    <w:rsid w:val="00002E7C"/>
    <w:rsid w:val="000042FA"/>
    <w:rsid w:val="00004B97"/>
    <w:rsid w:val="000122AA"/>
    <w:rsid w:val="00030186"/>
    <w:rsid w:val="00047F5F"/>
    <w:rsid w:val="000A1FF9"/>
    <w:rsid w:val="000A252F"/>
    <w:rsid w:val="000B7B64"/>
    <w:rsid w:val="00104805"/>
    <w:rsid w:val="001111D0"/>
    <w:rsid w:val="00122F00"/>
    <w:rsid w:val="00125E83"/>
    <w:rsid w:val="00147ECE"/>
    <w:rsid w:val="001559E5"/>
    <w:rsid w:val="001638FC"/>
    <w:rsid w:val="001669E9"/>
    <w:rsid w:val="001B2123"/>
    <w:rsid w:val="001B3F05"/>
    <w:rsid w:val="001B4D3A"/>
    <w:rsid w:val="00206694"/>
    <w:rsid w:val="002118D0"/>
    <w:rsid w:val="002553EE"/>
    <w:rsid w:val="00260E8C"/>
    <w:rsid w:val="0026787D"/>
    <w:rsid w:val="00285498"/>
    <w:rsid w:val="002A7E69"/>
    <w:rsid w:val="002C084C"/>
    <w:rsid w:val="002C7052"/>
    <w:rsid w:val="002D3B47"/>
    <w:rsid w:val="002E45B3"/>
    <w:rsid w:val="002F19CD"/>
    <w:rsid w:val="00317A5E"/>
    <w:rsid w:val="00327E63"/>
    <w:rsid w:val="00337FA0"/>
    <w:rsid w:val="00341F24"/>
    <w:rsid w:val="003A0110"/>
    <w:rsid w:val="003A71C5"/>
    <w:rsid w:val="003A72F8"/>
    <w:rsid w:val="003F246F"/>
    <w:rsid w:val="003F7B13"/>
    <w:rsid w:val="00402DD6"/>
    <w:rsid w:val="00417170"/>
    <w:rsid w:val="004412F4"/>
    <w:rsid w:val="004575A9"/>
    <w:rsid w:val="00477018"/>
    <w:rsid w:val="0048579F"/>
    <w:rsid w:val="004B68CE"/>
    <w:rsid w:val="004D4499"/>
    <w:rsid w:val="004F4D75"/>
    <w:rsid w:val="00514B19"/>
    <w:rsid w:val="005173B9"/>
    <w:rsid w:val="00542E2F"/>
    <w:rsid w:val="0055279A"/>
    <w:rsid w:val="005A0E99"/>
    <w:rsid w:val="00623249"/>
    <w:rsid w:val="00636750"/>
    <w:rsid w:val="00644B65"/>
    <w:rsid w:val="00654025"/>
    <w:rsid w:val="00686801"/>
    <w:rsid w:val="006A5D18"/>
    <w:rsid w:val="006C4960"/>
    <w:rsid w:val="006C49BF"/>
    <w:rsid w:val="006D47C8"/>
    <w:rsid w:val="00716BCC"/>
    <w:rsid w:val="00717A41"/>
    <w:rsid w:val="007253E6"/>
    <w:rsid w:val="007414A4"/>
    <w:rsid w:val="007528D6"/>
    <w:rsid w:val="00753D5A"/>
    <w:rsid w:val="00786E61"/>
    <w:rsid w:val="007A3324"/>
    <w:rsid w:val="007B0ED5"/>
    <w:rsid w:val="007C3700"/>
    <w:rsid w:val="007D4ED1"/>
    <w:rsid w:val="00803428"/>
    <w:rsid w:val="008159EB"/>
    <w:rsid w:val="00821F47"/>
    <w:rsid w:val="008276F7"/>
    <w:rsid w:val="00835395"/>
    <w:rsid w:val="0085446F"/>
    <w:rsid w:val="00856F34"/>
    <w:rsid w:val="008815E2"/>
    <w:rsid w:val="008B1A48"/>
    <w:rsid w:val="008C0046"/>
    <w:rsid w:val="008F57F4"/>
    <w:rsid w:val="008F6DD4"/>
    <w:rsid w:val="00921BC4"/>
    <w:rsid w:val="0092601F"/>
    <w:rsid w:val="009421EF"/>
    <w:rsid w:val="009421F7"/>
    <w:rsid w:val="0097621D"/>
    <w:rsid w:val="00986B79"/>
    <w:rsid w:val="009A7043"/>
    <w:rsid w:val="009C3B10"/>
    <w:rsid w:val="009D1FA0"/>
    <w:rsid w:val="009D646E"/>
    <w:rsid w:val="009F7FB1"/>
    <w:rsid w:val="00A00391"/>
    <w:rsid w:val="00A16C69"/>
    <w:rsid w:val="00A17221"/>
    <w:rsid w:val="00A22F27"/>
    <w:rsid w:val="00A32090"/>
    <w:rsid w:val="00A32951"/>
    <w:rsid w:val="00A35401"/>
    <w:rsid w:val="00A62BE8"/>
    <w:rsid w:val="00AB0297"/>
    <w:rsid w:val="00AC012A"/>
    <w:rsid w:val="00AC0FE7"/>
    <w:rsid w:val="00AC4AD7"/>
    <w:rsid w:val="00B0617E"/>
    <w:rsid w:val="00B1428B"/>
    <w:rsid w:val="00B20D5F"/>
    <w:rsid w:val="00B2479A"/>
    <w:rsid w:val="00B33513"/>
    <w:rsid w:val="00B53A60"/>
    <w:rsid w:val="00B57616"/>
    <w:rsid w:val="00B948C3"/>
    <w:rsid w:val="00BD5BCB"/>
    <w:rsid w:val="00C0740B"/>
    <w:rsid w:val="00C35582"/>
    <w:rsid w:val="00C35AC2"/>
    <w:rsid w:val="00C502B4"/>
    <w:rsid w:val="00C713F3"/>
    <w:rsid w:val="00C87C6F"/>
    <w:rsid w:val="00CB0182"/>
    <w:rsid w:val="00CB1560"/>
    <w:rsid w:val="00CD2000"/>
    <w:rsid w:val="00CD2302"/>
    <w:rsid w:val="00CD2D87"/>
    <w:rsid w:val="00D0309C"/>
    <w:rsid w:val="00D31C91"/>
    <w:rsid w:val="00D56910"/>
    <w:rsid w:val="00D56E8A"/>
    <w:rsid w:val="00D60407"/>
    <w:rsid w:val="00D64D8F"/>
    <w:rsid w:val="00D87B6E"/>
    <w:rsid w:val="00DB416A"/>
    <w:rsid w:val="00DC18CC"/>
    <w:rsid w:val="00DD4719"/>
    <w:rsid w:val="00DE2741"/>
    <w:rsid w:val="00E3542F"/>
    <w:rsid w:val="00E37FCD"/>
    <w:rsid w:val="00E43E08"/>
    <w:rsid w:val="00E45DD7"/>
    <w:rsid w:val="00E768C5"/>
    <w:rsid w:val="00E9279B"/>
    <w:rsid w:val="00E945E1"/>
    <w:rsid w:val="00EC6319"/>
    <w:rsid w:val="00ED3045"/>
    <w:rsid w:val="00EE26DD"/>
    <w:rsid w:val="00F16A92"/>
    <w:rsid w:val="00F34319"/>
    <w:rsid w:val="00F35B80"/>
    <w:rsid w:val="00F45CE0"/>
    <w:rsid w:val="00F9062E"/>
    <w:rsid w:val="00FB2CE2"/>
    <w:rsid w:val="00FC18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FC3EFDA"/>
  <w15:chartTrackingRefBased/>
  <w15:docId w15:val="{74E68322-E5CE-5245-8B16-E7482D3DE4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20D5F"/>
    <w:rPr>
      <w:rFonts w:ascii="Calibri" w:eastAsia="Times New Roman" w:hAnsi="Calibri" w:cs="Calibri"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C502B4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AC012A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AC012A"/>
  </w:style>
  <w:style w:type="paragraph" w:styleId="Stopka">
    <w:name w:val="footer"/>
    <w:basedOn w:val="Normalny"/>
    <w:link w:val="StopkaZnak"/>
    <w:uiPriority w:val="99"/>
    <w:unhideWhenUsed/>
    <w:rsid w:val="00AC012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AC012A"/>
  </w:style>
  <w:style w:type="paragraph" w:styleId="NormalnyWeb">
    <w:name w:val="Normal (Web)"/>
    <w:basedOn w:val="Normalny"/>
    <w:uiPriority w:val="99"/>
    <w:unhideWhenUsed/>
    <w:rsid w:val="00B20D5F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character" w:styleId="Hipercze">
    <w:name w:val="Hyperlink"/>
    <w:basedOn w:val="Domylnaczcionkaakapitu"/>
    <w:uiPriority w:val="99"/>
    <w:unhideWhenUsed/>
    <w:rsid w:val="00B20D5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76</Words>
  <Characters>456</Characters>
  <Application>Microsoft Office Word</Application>
  <DocSecurity>0</DocSecurity>
  <Lines>3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j Mikuła</dc:creator>
  <cp:keywords/>
  <dc:description/>
  <cp:lastModifiedBy>Maciej Mikuła</cp:lastModifiedBy>
  <cp:revision>19</cp:revision>
  <dcterms:created xsi:type="dcterms:W3CDTF">2022-04-21T19:33:00Z</dcterms:created>
  <dcterms:modified xsi:type="dcterms:W3CDTF">2023-02-28T20:01:00Z</dcterms:modified>
</cp:coreProperties>
</file>